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B535C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319A786F" w:rsidR="00D26C31" w:rsidRPr="00494BC6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316862C1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B535C7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37B1DD" w14:textId="0CF9DFD4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24649DB" w14:textId="77777777" w:rsidR="00D26C31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2D8C02B1" w14:textId="77777777" w:rsidR="00D26C31" w:rsidRDefault="00D26C31" w:rsidP="00D26C3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AD18D5F" w14:textId="59066123" w:rsidR="00B535C7" w:rsidRPr="00494BC6" w:rsidRDefault="009167F9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</w:tcPr>
          <w:p w14:paraId="04296250" w14:textId="0CA1496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B535C7" w:rsidRPr="00494BC6" w:rsidRDefault="00B535C7" w:rsidP="00B535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3470504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A30258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9B6AD4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7023A93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641CA2A7" w14:textId="23202E40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99023E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Language</w:t>
            </w:r>
          </w:p>
          <w:p w14:paraId="0BA783D4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23FE97E7" w14:textId="347919C2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0FF4C1F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3BC28CD5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28A045BD" w14:textId="6B76A30D" w:rsidR="002E2AB7" w:rsidRPr="001B606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7A02047" w14:textId="2289AC3E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5031B9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189192FB" w14:textId="77777777" w:rsidTr="00D67291">
        <w:trPr>
          <w:jc w:val="center"/>
        </w:trPr>
        <w:tc>
          <w:tcPr>
            <w:tcW w:w="304" w:type="pct"/>
          </w:tcPr>
          <w:p w14:paraId="7698400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249B23C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6EB8F4B7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54FBACF9" w14:textId="489105BE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014F244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Language</w:t>
            </w:r>
          </w:p>
          <w:p w14:paraId="3738E83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  <w:r w:rsidRPr="00811F6D"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  <w:p w14:paraId="289C5B20" w14:textId="1D3082B5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10EE4F8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</w:p>
          <w:p w14:paraId="216E4E0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4D2EFF7D" w14:textId="2DB27621" w:rsidR="002E2AB7" w:rsidRPr="00202C0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8F9E0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4DC3EAAE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1F0C4E48" w14:textId="7C479DDB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3623DA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72247D2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E962E33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</w:p>
          <w:p w14:paraId="6277551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r. Öğr. Üyesi Yavuz Yıldırım</w:t>
            </w:r>
          </w:p>
          <w:p w14:paraId="0D200D3D" w14:textId="1708F34F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EE7287F" w14:textId="299362BF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55DA3E7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3DC97E0" w14:textId="4865A456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16C77736" w14:textId="3AB719B9" w:rsidR="002E2AB7" w:rsidRPr="00202C0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E2CFD5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2225A338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7D351D51" w14:textId="2B58F553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  <w:shd w:val="clear" w:color="auto" w:fill="F2F2F2"/>
          </w:tcPr>
          <w:p w14:paraId="79B2B04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0B62DF08" w14:textId="77777777" w:rsidTr="00D67291">
        <w:trPr>
          <w:jc w:val="center"/>
        </w:trPr>
        <w:tc>
          <w:tcPr>
            <w:tcW w:w="304" w:type="pct"/>
          </w:tcPr>
          <w:p w14:paraId="592A390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C461C1" w14:textId="372E44C8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3DA5A2F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1668AF6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1091DAF9" w14:textId="7766FC06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</w:tcPr>
          <w:p w14:paraId="3879DE7C" w14:textId="6C2C0DA9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D5DB9F8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fo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D4013FF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36591B1B" w14:textId="114B9053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1371AF6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478CA8B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C5E8CEB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0251159A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725290CF" w14:textId="7BB65CBB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14E4C8AC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>
              <w:rPr>
                <w:rFonts w:ascii="Times New Roman" w:hAnsi="Times New Roman"/>
                <w:sz w:val="12"/>
                <w:szCs w:val="14"/>
              </w:rPr>
              <w:t>P</w:t>
            </w:r>
            <w:r w:rsidRPr="008652CE">
              <w:rPr>
                <w:rFonts w:ascii="Times New Roman" w:hAnsi="Times New Roman"/>
                <w:sz w:val="12"/>
                <w:szCs w:val="14"/>
              </w:rPr>
              <w:t>olitics</w:t>
            </w:r>
            <w:proofErr w:type="spellEnd"/>
          </w:p>
          <w:p w14:paraId="27F32BE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57846812" w14:textId="2644CF39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1016" w:type="pct"/>
            <w:shd w:val="clear" w:color="auto" w:fill="F2F2F2"/>
          </w:tcPr>
          <w:p w14:paraId="0D996E02" w14:textId="6FF0718A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1AF4F117" w14:textId="37888554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1D1B0CF" w14:textId="0FC53F1D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E596DE2" w14:textId="77777777" w:rsidTr="00B9750B">
        <w:trPr>
          <w:trHeight w:val="82"/>
          <w:jc w:val="center"/>
        </w:trPr>
        <w:tc>
          <w:tcPr>
            <w:tcW w:w="304" w:type="pct"/>
          </w:tcPr>
          <w:p w14:paraId="48FF0C1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1E105D16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74CFD5CD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45A44AA1" w14:textId="644A1E3E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710B7D7" w14:textId="3355E02F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698DD8" w14:textId="5547DD9C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26DDAEE0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218A7D67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7BFFD6B1" w14:textId="58F98A78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20DC4BEC" w14:textId="1D12F35C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408F61E6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A772BA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 xml:space="preserve">a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18D1AA0A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13240CF4" w14:textId="3E750059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443E962" w14:textId="5DA0AEBB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1C5D3E54" w14:textId="410D9D70" w:rsidR="002E2AB7" w:rsidRPr="004F77D2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7842045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17AC98C1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61E90A2D" w14:textId="536CEB5F" w:rsidR="002E2AB7" w:rsidRPr="00D71FCB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  <w:shd w:val="clear" w:color="auto" w:fill="F2F2F2"/>
          </w:tcPr>
          <w:p w14:paraId="443857DC" w14:textId="7B0ED042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C4BC1A4" w14:textId="77777777" w:rsidTr="00D67291">
        <w:trPr>
          <w:jc w:val="center"/>
        </w:trPr>
        <w:tc>
          <w:tcPr>
            <w:tcW w:w="304" w:type="pct"/>
          </w:tcPr>
          <w:p w14:paraId="57AB794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33F5B3DC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00E3548E" w14:textId="785C3025" w:rsidR="002E2AB7" w:rsidRPr="00811F6D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2F8A61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8E6B63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English</w:t>
            </w:r>
          </w:p>
          <w:p w14:paraId="36BA8092" w14:textId="77777777" w:rsidR="002E2AB7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36DC66F5" w14:textId="2BE31F15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Zemin 03</w:t>
            </w:r>
          </w:p>
        </w:tc>
        <w:tc>
          <w:tcPr>
            <w:tcW w:w="720" w:type="pct"/>
          </w:tcPr>
          <w:p w14:paraId="4066A16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4C2BFB9" w14:textId="77777777" w:rsidTr="00D67291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664B3B8F" w14:textId="03AFF115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F38CF3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4FF38569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4C51F080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E8432CA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2E2AB7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2E2AB7" w:rsidRPr="00494BC6" w:rsidRDefault="002E2AB7" w:rsidP="002E2AB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E29F7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E29F7" w:rsidRPr="00494BC6" w:rsidRDefault="00FE29F7" w:rsidP="00FE29F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14FAA559" w14:textId="77777777" w:rsidTr="00981AE6">
        <w:trPr>
          <w:jc w:val="center"/>
        </w:trPr>
        <w:tc>
          <w:tcPr>
            <w:tcW w:w="304" w:type="pct"/>
          </w:tcPr>
          <w:p w14:paraId="7F73112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  <w:shd w:val="clear" w:color="auto" w:fill="FFFFFF" w:themeFill="background1"/>
          </w:tcPr>
          <w:p w14:paraId="159AB8A0" w14:textId="02586AE4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BA98A18" w14:textId="0FC06D00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93A6744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0988E7E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223AEDB" w14:textId="079F5C1B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4F7AE2CE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85BE64F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0DF7F662" w14:textId="16C3F408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7CB3B383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2F39419E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0CD22022" w14:textId="5EE020FF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42766BB" w14:textId="64225F95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79D339B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4D172D6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269CFE7C" w14:textId="622F580D" w:rsidR="00C052AD" w:rsidRPr="004F77D2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389F26A3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C9A0F0F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FDB99E9" w14:textId="2D0B6649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6AC68B1" w14:textId="687B6808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2B02D26E" w14:textId="77777777" w:rsidTr="00C17A82">
        <w:trPr>
          <w:jc w:val="center"/>
        </w:trPr>
        <w:tc>
          <w:tcPr>
            <w:tcW w:w="304" w:type="pct"/>
          </w:tcPr>
          <w:p w14:paraId="429712C8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B48686D" w14:textId="21BE2818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D51E288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resent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96C6641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3DAFDF4" w14:textId="2E9BA634" w:rsidR="00C052AD" w:rsidRPr="004F77D2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D40961A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1CB539D" w14:textId="77777777" w:rsidR="00C052A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34D6A1B" w14:textId="0CDF3E67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BEC804D" w14:textId="6152DB90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746EC4A1" w14:textId="77777777" w:rsidTr="00C17A82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67D7F9E" w14:textId="540EFF17" w:rsidR="00C052AD" w:rsidRPr="00FE29F7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48790398" w14:textId="1714DBC4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58BC132" w14:textId="5081BD3D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25FDC11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128A59BC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3D7F9958" w14:textId="3B6D2741" w:rsidR="00C052AD" w:rsidRPr="00C53B59" w:rsidRDefault="00C052AD" w:rsidP="00C052AD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32A9A4F" w14:textId="42BE094A" w:rsidR="00C052AD" w:rsidRPr="00811F6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492D9142" w14:textId="77777777" w:rsidTr="00C926D2">
        <w:trPr>
          <w:jc w:val="center"/>
        </w:trPr>
        <w:tc>
          <w:tcPr>
            <w:tcW w:w="304" w:type="pct"/>
          </w:tcPr>
          <w:p w14:paraId="587A3EF6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7B5A46C" w14:textId="7916B398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0E56585" w14:textId="163FA6C7" w:rsidR="00C052AD" w:rsidRPr="000070D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1016" w:type="pct"/>
          </w:tcPr>
          <w:p w14:paraId="1C1EB9C5" w14:textId="1C45B29E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0A147CD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264C80C1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1C988F1" w14:textId="6F28E3C0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0B975F3E" w14:textId="454DAC39" w:rsidR="00C052AD" w:rsidRPr="00826F0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052AD" w:rsidRPr="003E3290" w14:paraId="7815135B" w14:textId="77777777" w:rsidTr="00B9750B">
        <w:trPr>
          <w:trHeight w:val="416"/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C052AD" w:rsidRPr="00494BC6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88BCBF" w14:textId="28DFEED6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BBDEE82" w14:textId="27E21F85" w:rsidR="00C052AD" w:rsidRPr="009D298A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DEE1F88" w14:textId="38E208A1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5FF43A90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FC379D">
              <w:rPr>
                <w:rFonts w:ascii="Times New Roman" w:hAnsi="Times New Roman"/>
                <w:sz w:val="12"/>
                <w:szCs w:val="14"/>
              </w:rPr>
              <w:t xml:space="preserve"> to International </w:t>
            </w:r>
            <w:proofErr w:type="spellStart"/>
            <w:r w:rsidRPr="00FC379D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377786F9" w14:textId="77777777" w:rsidR="00C052AD" w:rsidRPr="00FC379D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FC379D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57D8E028" w14:textId="63A8A43F" w:rsidR="00C052AD" w:rsidRPr="00C53B59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361C55D1" w14:textId="4FD4DADA" w:rsidR="00C052AD" w:rsidRPr="00826F04" w:rsidRDefault="00C052AD" w:rsidP="00C052A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EAB311E" w14:textId="77777777" w:rsidTr="00B9750B">
        <w:trPr>
          <w:trHeight w:val="82"/>
          <w:jc w:val="center"/>
        </w:trPr>
        <w:tc>
          <w:tcPr>
            <w:tcW w:w="304" w:type="pct"/>
          </w:tcPr>
          <w:p w14:paraId="5B94817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361672" w14:textId="5E8E46BC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CF1279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1BFD7E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E1E07">
              <w:rPr>
                <w:rFonts w:ascii="Times New Roman" w:hAnsi="Times New Roman"/>
                <w:sz w:val="12"/>
                <w:szCs w:val="14"/>
              </w:rPr>
              <w:t xml:space="preserve">Öğr. Gör.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Ümmügülsüm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Taylı</w:t>
            </w:r>
          </w:p>
          <w:p w14:paraId="1480F13F" w14:textId="77CAC16F" w:rsidR="000B415C" w:rsidRPr="000070D4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5291E35B" w14:textId="415F946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64503CBD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537118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AC43D53" w14:textId="5CA82CF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05718295" w14:textId="33DCB65C" w:rsidR="000B415C" w:rsidRPr="00826F04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5445B962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726A67D" w14:textId="21E8E4C5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6C3FF3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6B4B5DB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2E1E07">
              <w:rPr>
                <w:rFonts w:ascii="Times New Roman" w:hAnsi="Times New Roman"/>
                <w:sz w:val="12"/>
                <w:szCs w:val="14"/>
              </w:rPr>
              <w:t xml:space="preserve">Öğr. Gör. </w:t>
            </w:r>
            <w:proofErr w:type="spellStart"/>
            <w:r w:rsidRPr="002E1E07">
              <w:rPr>
                <w:rFonts w:ascii="Times New Roman" w:hAnsi="Times New Roman"/>
                <w:sz w:val="12"/>
                <w:szCs w:val="14"/>
              </w:rPr>
              <w:t>Ümmügülsüm</w:t>
            </w:r>
            <w:proofErr w:type="spellEnd"/>
            <w:r w:rsidRPr="002E1E07">
              <w:rPr>
                <w:rFonts w:ascii="Times New Roman" w:hAnsi="Times New Roman"/>
                <w:sz w:val="12"/>
                <w:szCs w:val="14"/>
              </w:rPr>
              <w:t xml:space="preserve"> Taylı</w:t>
            </w:r>
          </w:p>
          <w:p w14:paraId="34D6123B" w14:textId="3DB16D86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0B6C21B4" w14:textId="0ACD8E96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3AD250DB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174B9D3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2BE47C25" w14:textId="6609AC71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58C873B8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3EF6CAFF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777B67B0" w14:textId="3CC1FD0D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29DFC60A" w14:textId="77777777" w:rsidTr="003B264E">
        <w:trPr>
          <w:jc w:val="center"/>
        </w:trPr>
        <w:tc>
          <w:tcPr>
            <w:tcW w:w="304" w:type="pct"/>
          </w:tcPr>
          <w:p w14:paraId="11E5B48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04A3AAEB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74EE131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language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>)</w:t>
            </w:r>
          </w:p>
          <w:p w14:paraId="24120A27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C9C440C" w14:textId="78DEBCA1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539B39D" w14:textId="0AE3CF6F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C294E42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7AC0055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7D2F2B2" w14:textId="1C95AC3A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720" w:type="pct"/>
          </w:tcPr>
          <w:p w14:paraId="6F5C575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48F67E4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22B58C9A" w14:textId="6D5106C5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6CABF689" w14:textId="77777777" w:rsidTr="004F77D2">
        <w:trPr>
          <w:trHeight w:val="461"/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64BBD060" w:rsidR="000B415C" w:rsidRPr="00FE29F7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C8065D6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I 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language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>)</w:t>
            </w:r>
          </w:p>
          <w:p w14:paraId="34CF7804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046DDA5A" w14:textId="29748044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055E4EC5" w14:textId="77777777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2A8440D" w14:textId="32D805ED" w:rsidR="000B415C" w:rsidRPr="00C53B59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38C4A93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815CE1C" w14:textId="77777777" w:rsidR="000B415C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4C4776F8" w14:textId="7BA3A1AB" w:rsidR="000B415C" w:rsidRPr="00811F6D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0B415C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0B415C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0B415C" w:rsidRPr="00494BC6" w:rsidRDefault="000B415C" w:rsidP="000B415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F7B854C" w14:textId="77777777" w:rsidR="00F5607A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70B5A11A" w14:textId="77777777" w:rsidR="00F5607A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7AB66CB9" w14:textId="02F26340" w:rsidR="00FF6142" w:rsidRPr="006545E4" w:rsidRDefault="00F5607A" w:rsidP="00F5607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C53B5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03EBD" w14:textId="17CA7CEA" w:rsidR="004F05F7" w:rsidRPr="00C53B59" w:rsidRDefault="004F05F7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F32BCC4" w14:textId="436EDB99" w:rsidR="00F64D76" w:rsidRPr="00C53B59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DA2690" w:rsidRPr="006545E4" w14:paraId="44E00F97" w14:textId="77777777" w:rsidTr="007E3D0E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63E193C" w14:textId="63A907BE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 w:themeFill="background1" w:themeFillShade="F2"/>
          </w:tcPr>
          <w:p w14:paraId="48E5AD37" w14:textId="3C6DAC8B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E32E3C9" w14:textId="4E26D176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0877C7F" w14:textId="1BAC0F79" w:rsidR="00DA2690" w:rsidRPr="00C53B59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8BFE5D0" w14:textId="7E9D1AC0" w:rsidR="00DA2690" w:rsidRPr="006545E4" w:rsidRDefault="00DA2690" w:rsidP="00DA26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20A74DE1" w14:textId="77777777" w:rsidTr="00286FE0">
        <w:trPr>
          <w:jc w:val="center"/>
        </w:trPr>
        <w:tc>
          <w:tcPr>
            <w:tcW w:w="304" w:type="pct"/>
          </w:tcPr>
          <w:p w14:paraId="62C2E21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4B3817CC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1F5CE4B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D72384B" w14:textId="0DF7DD47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D0BCC4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78A991F1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219B899" w14:textId="74F22F30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5B703C">
              <w:rPr>
                <w:rFonts w:ascii="Times New Roman" w:hAnsi="Times New Roman"/>
                <w:sz w:val="12"/>
                <w:szCs w:val="14"/>
              </w:rPr>
              <w:t>5</w:t>
            </w:r>
          </w:p>
        </w:tc>
        <w:tc>
          <w:tcPr>
            <w:tcW w:w="1016" w:type="pct"/>
          </w:tcPr>
          <w:p w14:paraId="0FCBAE1A" w14:textId="423E6C0A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C612EB8" w14:textId="43B35D0F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E52FC57" w14:textId="0C2A8B06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11A75440" w14:textId="77777777" w:rsidTr="00286FE0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8F0B1F3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4E7AA38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40A3452F" w14:textId="0679F266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10970A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4234557E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0ACB9A5C" w14:textId="1CD544C8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5B703C">
              <w:rPr>
                <w:rFonts w:ascii="Times New Roman" w:hAnsi="Times New Roman"/>
                <w:sz w:val="12"/>
                <w:szCs w:val="14"/>
              </w:rPr>
              <w:t>5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11A04DEC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DDA2077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7BE1BA3D" w14:textId="2F9678AA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412152D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3674B576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1DB2C37A" w14:textId="36624D27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074C3559" w14:textId="57241309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174F0C4A" w14:textId="77777777" w:rsidTr="00286FE0">
        <w:trPr>
          <w:trHeight w:val="42"/>
          <w:jc w:val="center"/>
        </w:trPr>
        <w:tc>
          <w:tcPr>
            <w:tcW w:w="304" w:type="pct"/>
          </w:tcPr>
          <w:p w14:paraId="5B57E89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0F54F48C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493648E5" w14:textId="77777777" w:rsidR="008E0F6D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5D0FE331" w14:textId="42974F36" w:rsidR="008E0F6D" w:rsidRPr="00D71FCB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61C6F80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Economy</w:t>
            </w:r>
            <w:proofErr w:type="spellEnd"/>
          </w:p>
          <w:p w14:paraId="7BEE435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58BAB30" w14:textId="2344D891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5B703C">
              <w:rPr>
                <w:rFonts w:ascii="Times New Roman" w:hAnsi="Times New Roman"/>
                <w:sz w:val="12"/>
                <w:szCs w:val="14"/>
              </w:rPr>
              <w:t>5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41C44E1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0B8B48CE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6CF64DB2" w14:textId="5813C77F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</w:tcPr>
          <w:p w14:paraId="7436B07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711D13F4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400F9322" w14:textId="03937D8B" w:rsidR="008E0F6D" w:rsidRPr="00E92B8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3DD108E5" w14:textId="256A062C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03BB4F1" w14:textId="77777777" w:rsidTr="008B3983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85AA881" w14:textId="3BB96465" w:rsidR="008E0F6D" w:rsidRPr="00C53B59" w:rsidRDefault="008E0F6D" w:rsidP="008E0F6D">
            <w:pPr>
              <w:spacing w:after="0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3D62F6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EA5CE67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48FF5905" w14:textId="09EBF42D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974AAE0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Latin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merica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in World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Politics</w:t>
            </w:r>
            <w:proofErr w:type="spellEnd"/>
          </w:p>
          <w:p w14:paraId="0BCC3B61" w14:textId="77777777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Dr. Öğr. Üyesi Emrah Naki</w:t>
            </w:r>
          </w:p>
          <w:p w14:paraId="010FD3E1" w14:textId="691256A1" w:rsidR="008E0F6D" w:rsidRPr="004831EC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4C43E163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ociology</w:t>
            </w:r>
            <w:proofErr w:type="spellEnd"/>
          </w:p>
          <w:p w14:paraId="632A6D07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574002DA" w14:textId="6DA58C1E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DBA542A" w14:textId="24285FC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FD7794B" w14:textId="77777777" w:rsidTr="00480B89">
        <w:trPr>
          <w:trHeight w:val="82"/>
          <w:jc w:val="center"/>
        </w:trPr>
        <w:tc>
          <w:tcPr>
            <w:tcW w:w="304" w:type="pct"/>
          </w:tcPr>
          <w:p w14:paraId="0D99215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8279F7F" w14:textId="524D44D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0BFFBDA3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0A9A469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731E86A1" w14:textId="571515E7" w:rsidR="008E0F6D" w:rsidRPr="002D43E3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00FFC250" w14:textId="17F2B613" w:rsidR="008E0F6D" w:rsidRPr="004F77D2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9002E1E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49DBEF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ECE261D" w14:textId="6DF6DDA9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599296F" w14:textId="6EEC8116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7696C397" w14:textId="77777777" w:rsidTr="00480B89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B2C3C9B" w14:textId="7956D740" w:rsidR="008E0F6D" w:rsidRPr="00C53B59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1CCDC5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50656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E5065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99E828B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50656">
              <w:rPr>
                <w:rFonts w:ascii="Times New Roman" w:hAnsi="Times New Roman"/>
                <w:sz w:val="12"/>
                <w:szCs w:val="14"/>
              </w:rPr>
              <w:t>Doç. Dr. Ayşe Gülce Uygun</w:t>
            </w:r>
          </w:p>
          <w:p w14:paraId="3B1DBD02" w14:textId="4102D860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51635D3E" w14:textId="29548BF2" w:rsidR="008E0F6D" w:rsidRPr="004F77D2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AFC66DD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00316F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6BFD07A9" w14:textId="2FB95396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51BCD10" w14:textId="361E047A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DBC02F5" w14:textId="77777777" w:rsidTr="00480B89">
        <w:trPr>
          <w:jc w:val="center"/>
        </w:trPr>
        <w:tc>
          <w:tcPr>
            <w:tcW w:w="304" w:type="pct"/>
          </w:tcPr>
          <w:p w14:paraId="10DA5D7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33443676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295A512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61EA78F5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DC713E9" w14:textId="7B2F2B89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78B97AE0" w14:textId="2DDE8A0F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577D7D8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8652CE">
              <w:rPr>
                <w:rFonts w:ascii="Times New Roman" w:hAnsi="Times New Roman"/>
                <w:sz w:val="12"/>
                <w:szCs w:val="14"/>
              </w:rPr>
              <w:t>Organizations</w:t>
            </w:r>
            <w:proofErr w:type="spellEnd"/>
          </w:p>
          <w:p w14:paraId="41A078E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8652CE">
              <w:rPr>
                <w:rFonts w:ascii="Times New Roman" w:hAnsi="Times New Roman"/>
                <w:sz w:val="12"/>
                <w:szCs w:val="14"/>
              </w:rPr>
              <w:t>Arş. Gör. Dr. Yücel Baştan</w:t>
            </w:r>
          </w:p>
          <w:p w14:paraId="7EABDC15" w14:textId="27CFCB54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2227037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BA6337C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International Marketing</w:t>
            </w:r>
          </w:p>
          <w:p w14:paraId="1211FAAF" w14:textId="77777777" w:rsidR="008E0F6D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08AF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1A548C88" w14:textId="56CACEDC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389FFB4C" w14:textId="7777777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8E0F6D" w:rsidRPr="00C53B59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8E0F6D" w:rsidRPr="006545E4" w:rsidRDefault="008E0F6D" w:rsidP="008E0F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8E0F6D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8E0F6D" w:rsidRPr="006545E4" w:rsidRDefault="008E0F6D" w:rsidP="008E0F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271AFAF4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74B7A190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6B6E20D2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1A6DD41D" w14:textId="77777777" w:rsidR="009231D8" w:rsidRDefault="009231D8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C167E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3D503193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C167E2" w:rsidRPr="006545E4" w:rsidRDefault="00C167E2" w:rsidP="00C167E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CC4931E" w14:textId="73C58E1B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EB2581" w14:textId="1909E644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F100455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048315D0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1D0A6CC1" w14:textId="33E87360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33FAE601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1BBAA8B" w14:textId="17E9FA14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5F023FD" w14:textId="2BD37AB9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79F0728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2AE28F34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78A19066" w14:textId="509C9987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692DA40B" w14:textId="77777777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A13E52" w:rsidRPr="003E3290" w14:paraId="38D18685" w14:textId="77777777" w:rsidTr="008A4255">
        <w:trPr>
          <w:jc w:val="center"/>
        </w:trPr>
        <w:tc>
          <w:tcPr>
            <w:tcW w:w="304" w:type="pct"/>
          </w:tcPr>
          <w:p w14:paraId="3EA40BD2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A13E52" w:rsidRPr="006545E4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4E4BC54B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0AE842" w14:textId="7C8F17AA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87CE4EC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73DF22E6" w14:textId="46E0D1A0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7B96D694" w14:textId="6B17D1A3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BAAF81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European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gration</w:t>
            </w:r>
          </w:p>
          <w:p w14:paraId="6EEBAB12" w14:textId="77777777" w:rsidR="00A13E52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>Dr. Öğr. Üyesi Ali Emrah Tokatlıoğlu</w:t>
            </w:r>
          </w:p>
          <w:p w14:paraId="09CDF4A1" w14:textId="620ECF1E" w:rsidR="00A13E52" w:rsidRPr="00BE6C6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D2E6B27" w14:textId="2466758E" w:rsidR="00A13E52" w:rsidRPr="00C53B59" w:rsidRDefault="00A13E52" w:rsidP="00A13E5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A58748E" w14:textId="77777777" w:rsidTr="00B9750B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4BDCB43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43B5FE18" w14:textId="188BD26A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7E1A48E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1CCF9BB1" w14:textId="5D4CB038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1B2095C9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4C1EFB36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3948939" w14:textId="5B0508A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</w:t>
            </w:r>
            <w:r w:rsidR="004831EC" w:rsidRPr="004831EC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1031" w:type="pct"/>
            <w:shd w:val="clear" w:color="auto" w:fill="F2F2F2"/>
          </w:tcPr>
          <w:p w14:paraId="18902D06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E1BFD1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7BC51660" w14:textId="42C876BA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2F84ABF" w14:textId="09B88C66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4ABFA648" w14:textId="77777777" w:rsidTr="00B9750B">
        <w:trPr>
          <w:jc w:val="center"/>
        </w:trPr>
        <w:tc>
          <w:tcPr>
            <w:tcW w:w="304" w:type="pct"/>
          </w:tcPr>
          <w:p w14:paraId="4E7C260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56960105" w:rsidR="009231D8" w:rsidRPr="00723C1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</w:tcPr>
          <w:p w14:paraId="792D1791" w14:textId="4713F783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r w:rsidRPr="00AC0B24">
              <w:rPr>
                <w:rFonts w:ascii="Times New Roman" w:hAnsi="Times New Roman"/>
                <w:sz w:val="12"/>
                <w:szCs w:val="14"/>
              </w:rPr>
              <w:t>(</w:t>
            </w:r>
            <w:proofErr w:type="spellStart"/>
            <w:r w:rsidRPr="00AC0B2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AC0B2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248DE7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AC0B24">
              <w:rPr>
                <w:rFonts w:ascii="Times New Roman" w:hAnsi="Times New Roman"/>
                <w:sz w:val="12"/>
                <w:szCs w:val="14"/>
              </w:rPr>
              <w:t>Doç. Dr. Resul Alkan</w:t>
            </w:r>
          </w:p>
          <w:p w14:paraId="271AC51E" w14:textId="680B10B0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78FC1953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7A6479F6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908DF3F" w14:textId="3D5710E4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</w:t>
            </w:r>
            <w:r w:rsidR="004831EC" w:rsidRPr="004831EC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1031" w:type="pct"/>
          </w:tcPr>
          <w:p w14:paraId="1F7F99A9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7D36A4EF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04D34537" w14:textId="34625C09" w:rsidR="009231D8" w:rsidRPr="00FC077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812F7F8" w14:textId="732BF19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647B32D" w14:textId="77777777" w:rsidTr="00B9750B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53B20D95" w:rsidR="009231D8" w:rsidRPr="00723C1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</w:tcPr>
          <w:p w14:paraId="277B8671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5D15A09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2A783488" w14:textId="0B77EABB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714E70E3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4831EC">
              <w:rPr>
                <w:rFonts w:ascii="Times New Roman" w:hAnsi="Times New Roman"/>
                <w:sz w:val="12"/>
                <w:szCs w:val="14"/>
              </w:rPr>
              <w:t>-II</w:t>
            </w:r>
          </w:p>
          <w:p w14:paraId="694D9964" w14:textId="77777777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831EC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0841667" w14:textId="540A4C4B" w:rsidR="009231D8" w:rsidRPr="004831EC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831EC">
              <w:rPr>
                <w:rFonts w:ascii="Times New Roman" w:hAnsi="Times New Roman"/>
                <w:sz w:val="12"/>
                <w:szCs w:val="14"/>
              </w:rPr>
              <w:t>10</w:t>
            </w:r>
            <w:r w:rsidR="004831EC" w:rsidRPr="004831EC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1031" w:type="pct"/>
            <w:shd w:val="clear" w:color="auto" w:fill="F2F2F2"/>
          </w:tcPr>
          <w:p w14:paraId="3C719ECF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D26C31">
              <w:rPr>
                <w:rFonts w:ascii="Times New Roman" w:hAnsi="Times New Roman"/>
                <w:sz w:val="12"/>
                <w:szCs w:val="14"/>
              </w:rPr>
              <w:t>Sustainable</w:t>
            </w:r>
            <w:proofErr w:type="spellEnd"/>
            <w:r w:rsidRPr="00D26C31">
              <w:rPr>
                <w:rFonts w:ascii="Times New Roman" w:hAnsi="Times New Roman"/>
                <w:sz w:val="12"/>
                <w:szCs w:val="14"/>
              </w:rPr>
              <w:t xml:space="preserve"> Development</w:t>
            </w:r>
          </w:p>
          <w:p w14:paraId="6DE6475C" w14:textId="77777777" w:rsidR="009231D8" w:rsidRPr="00D26C31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D26C31">
              <w:rPr>
                <w:rFonts w:ascii="Times New Roman" w:hAnsi="Times New Roman"/>
                <w:sz w:val="12"/>
                <w:szCs w:val="14"/>
              </w:rPr>
              <w:t>Dr. Öğr. Üyesi Halime Öztürk Çalıkoğlu</w:t>
            </w:r>
          </w:p>
          <w:p w14:paraId="7600E496" w14:textId="364C7E4C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1B4E4F5F" w14:textId="0D3AA6EA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4802BEE3" w14:textId="77777777" w:rsidTr="00BC5E89">
        <w:trPr>
          <w:trHeight w:val="82"/>
          <w:jc w:val="center"/>
        </w:trPr>
        <w:tc>
          <w:tcPr>
            <w:tcW w:w="304" w:type="pct"/>
          </w:tcPr>
          <w:p w14:paraId="27B179A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  <w:shd w:val="clear" w:color="auto" w:fill="auto"/>
          </w:tcPr>
          <w:p w14:paraId="07D3BE58" w14:textId="0B723584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  <w:highlight w:val="yellow"/>
              </w:rPr>
            </w:pPr>
          </w:p>
        </w:tc>
        <w:tc>
          <w:tcPr>
            <w:tcW w:w="996" w:type="pct"/>
          </w:tcPr>
          <w:p w14:paraId="292B468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D03B73A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6139E1F3" w14:textId="129939EA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4DF4A1DE" w14:textId="19822110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B79690E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28E69368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613518A" w14:textId="11A69D5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0E2BF92C" w14:textId="642F7B34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50E184B1" w14:textId="77777777" w:rsidTr="00BC5E89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 w:themeFill="background1" w:themeFillShade="F2"/>
          </w:tcPr>
          <w:p w14:paraId="62AC672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0AFDF66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489699A6" w14:textId="5C3A1118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E9230A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996" w:type="pct"/>
            <w:shd w:val="clear" w:color="auto" w:fill="F2F2F2"/>
          </w:tcPr>
          <w:p w14:paraId="2370E71C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  <w:r w:rsidRPr="00B535C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5970B34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B535C7">
              <w:rPr>
                <w:rFonts w:ascii="Times New Roman" w:hAnsi="Times New Roman"/>
                <w:sz w:val="12"/>
                <w:szCs w:val="14"/>
              </w:rPr>
              <w:t xml:space="preserve">Dr. Öğr. Üyesi Çiğdem </w:t>
            </w:r>
            <w:proofErr w:type="spellStart"/>
            <w:r w:rsidRPr="00B535C7">
              <w:rPr>
                <w:rFonts w:ascii="Times New Roman" w:hAnsi="Times New Roman"/>
                <w:sz w:val="12"/>
                <w:szCs w:val="14"/>
              </w:rPr>
              <w:t>Pekar</w:t>
            </w:r>
            <w:proofErr w:type="spellEnd"/>
          </w:p>
          <w:p w14:paraId="5D11F086" w14:textId="6E95C226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6B4DF01B" w14:textId="303B274C" w:rsidR="009231D8" w:rsidRPr="00BE6C6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16D1474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50B645AF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657A0F85" w14:textId="750C8C2A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16B24A85" w14:textId="377BC353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70D5A658" w14:textId="77777777" w:rsidTr="00BC5E89">
        <w:trPr>
          <w:jc w:val="center"/>
        </w:trPr>
        <w:tc>
          <w:tcPr>
            <w:tcW w:w="304" w:type="pct"/>
          </w:tcPr>
          <w:p w14:paraId="76AC52D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  <w:shd w:val="clear" w:color="auto" w:fill="auto"/>
          </w:tcPr>
          <w:p w14:paraId="699AC7C0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71EE0436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65702912" w14:textId="5A6808E2" w:rsidR="009231D8" w:rsidRPr="00CB5387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E9230A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996" w:type="pct"/>
          </w:tcPr>
          <w:p w14:paraId="51AA2920" w14:textId="3F9FC7AB" w:rsidR="009231D8" w:rsidRPr="004450F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83BE319" w14:textId="685F6932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966E1F7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Globalization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, New Media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E66AD3">
              <w:rPr>
                <w:rFonts w:ascii="Times New Roman" w:hAnsi="Times New Roman"/>
                <w:sz w:val="12"/>
                <w:szCs w:val="14"/>
              </w:rPr>
              <w:t xml:space="preserve"> Consumer </w:t>
            </w:r>
            <w:proofErr w:type="spellStart"/>
            <w:r w:rsidRPr="00E66AD3">
              <w:rPr>
                <w:rFonts w:ascii="Times New Roman" w:hAnsi="Times New Roman"/>
                <w:sz w:val="12"/>
                <w:szCs w:val="14"/>
              </w:rPr>
              <w:t>Behaviour</w:t>
            </w:r>
            <w:proofErr w:type="spellEnd"/>
          </w:p>
          <w:p w14:paraId="3AF78BCF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66AD3">
              <w:rPr>
                <w:rFonts w:ascii="Times New Roman" w:hAnsi="Times New Roman"/>
                <w:sz w:val="12"/>
                <w:szCs w:val="14"/>
              </w:rPr>
              <w:t>Arş. Gör. Dr. Ulvi Cenap Topçu</w:t>
            </w:r>
          </w:p>
          <w:p w14:paraId="4C83F672" w14:textId="4740B066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7D924E60" w14:textId="267708F8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3B8DAF0A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Negotiations</w:t>
            </w:r>
            <w:proofErr w:type="spellEnd"/>
            <w:r w:rsidRPr="004F05F7">
              <w:rPr>
                <w:rFonts w:ascii="Times New Roman" w:hAnsi="Times New Roman"/>
                <w:sz w:val="12"/>
                <w:szCs w:val="14"/>
              </w:rPr>
              <w:t xml:space="preserve"> – Case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Studies</w:t>
            </w:r>
            <w:proofErr w:type="spellEnd"/>
          </w:p>
          <w:p w14:paraId="4580EDE5" w14:textId="77777777" w:rsidR="009231D8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F05F7">
              <w:rPr>
                <w:rFonts w:ascii="Times New Roman" w:hAnsi="Times New Roman"/>
                <w:sz w:val="12"/>
                <w:szCs w:val="14"/>
              </w:rPr>
              <w:t xml:space="preserve">Arş. Gör. Dr. Aslı </w:t>
            </w:r>
            <w:proofErr w:type="spellStart"/>
            <w:r w:rsidRPr="004F05F7">
              <w:rPr>
                <w:rFonts w:ascii="Times New Roman" w:hAnsi="Times New Roman"/>
                <w:sz w:val="12"/>
                <w:szCs w:val="14"/>
              </w:rPr>
              <w:t>Topsoy</w:t>
            </w:r>
            <w:proofErr w:type="spellEnd"/>
          </w:p>
          <w:p w14:paraId="34307010" w14:textId="2F6D69BF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</w:t>
            </w:r>
            <w:r w:rsidR="00E9230A">
              <w:rPr>
                <w:rFonts w:ascii="Times New Roman" w:hAnsi="Times New Roman"/>
                <w:sz w:val="12"/>
                <w:szCs w:val="14"/>
              </w:rPr>
              <w:t>6</w:t>
            </w:r>
          </w:p>
        </w:tc>
        <w:tc>
          <w:tcPr>
            <w:tcW w:w="996" w:type="pct"/>
            <w:shd w:val="clear" w:color="auto" w:fill="F2F2F2"/>
          </w:tcPr>
          <w:p w14:paraId="0CF30AF9" w14:textId="41AE5C39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2F8BA9C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9231D8" w:rsidRPr="00C53B59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231D8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9231D8" w:rsidRPr="006545E4" w:rsidRDefault="009231D8" w:rsidP="009231D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063691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C169A" w14:textId="77777777" w:rsidR="00063691" w:rsidRDefault="00063691" w:rsidP="00197788">
      <w:pPr>
        <w:spacing w:after="0" w:line="240" w:lineRule="auto"/>
      </w:pPr>
      <w:r>
        <w:separator/>
      </w:r>
    </w:p>
  </w:endnote>
  <w:endnote w:type="continuationSeparator" w:id="0">
    <w:p w14:paraId="64EDC9D4" w14:textId="77777777" w:rsidR="00063691" w:rsidRDefault="00063691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F0907" w14:textId="77777777" w:rsidR="00063691" w:rsidRDefault="00063691" w:rsidP="00197788">
      <w:pPr>
        <w:spacing w:after="0" w:line="240" w:lineRule="auto"/>
      </w:pPr>
      <w:r>
        <w:separator/>
      </w:r>
    </w:p>
  </w:footnote>
  <w:footnote w:type="continuationSeparator" w:id="0">
    <w:p w14:paraId="15F61096" w14:textId="77777777" w:rsidR="00063691" w:rsidRDefault="00063691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8FALEP6V4tAAAA"/>
  </w:docVars>
  <w:rsids>
    <w:rsidRoot w:val="004D7519"/>
    <w:rsid w:val="000005D3"/>
    <w:rsid w:val="000039B3"/>
    <w:rsid w:val="000045A9"/>
    <w:rsid w:val="000070D4"/>
    <w:rsid w:val="00007A58"/>
    <w:rsid w:val="00024E48"/>
    <w:rsid w:val="00027DAF"/>
    <w:rsid w:val="00053544"/>
    <w:rsid w:val="0006198F"/>
    <w:rsid w:val="00063691"/>
    <w:rsid w:val="00067D57"/>
    <w:rsid w:val="00070E10"/>
    <w:rsid w:val="00075039"/>
    <w:rsid w:val="00075131"/>
    <w:rsid w:val="00080DDD"/>
    <w:rsid w:val="000A0061"/>
    <w:rsid w:val="000A622C"/>
    <w:rsid w:val="000B415C"/>
    <w:rsid w:val="000B58DB"/>
    <w:rsid w:val="000C2DC2"/>
    <w:rsid w:val="000C5368"/>
    <w:rsid w:val="000E5C44"/>
    <w:rsid w:val="0010405F"/>
    <w:rsid w:val="00111418"/>
    <w:rsid w:val="001215AF"/>
    <w:rsid w:val="0012192A"/>
    <w:rsid w:val="0012458C"/>
    <w:rsid w:val="00124912"/>
    <w:rsid w:val="00133BAA"/>
    <w:rsid w:val="001437C3"/>
    <w:rsid w:val="00143B74"/>
    <w:rsid w:val="001444F7"/>
    <w:rsid w:val="00145089"/>
    <w:rsid w:val="00153129"/>
    <w:rsid w:val="001656CC"/>
    <w:rsid w:val="00173D2E"/>
    <w:rsid w:val="00184FC8"/>
    <w:rsid w:val="00192C57"/>
    <w:rsid w:val="00197788"/>
    <w:rsid w:val="001A2C67"/>
    <w:rsid w:val="001A5644"/>
    <w:rsid w:val="001A799A"/>
    <w:rsid w:val="001B6066"/>
    <w:rsid w:val="001D3C5D"/>
    <w:rsid w:val="001E532F"/>
    <w:rsid w:val="001E57AF"/>
    <w:rsid w:val="001E7604"/>
    <w:rsid w:val="00202C07"/>
    <w:rsid w:val="00217A10"/>
    <w:rsid w:val="002200AB"/>
    <w:rsid w:val="00260366"/>
    <w:rsid w:val="00290562"/>
    <w:rsid w:val="002B0AF0"/>
    <w:rsid w:val="002B24C4"/>
    <w:rsid w:val="002C1F7A"/>
    <w:rsid w:val="002C565D"/>
    <w:rsid w:val="002D43E3"/>
    <w:rsid w:val="002D70F7"/>
    <w:rsid w:val="002E1E07"/>
    <w:rsid w:val="002E2AB7"/>
    <w:rsid w:val="002F050B"/>
    <w:rsid w:val="002F3372"/>
    <w:rsid w:val="002F3850"/>
    <w:rsid w:val="002F681E"/>
    <w:rsid w:val="00302F67"/>
    <w:rsid w:val="00310EE5"/>
    <w:rsid w:val="003170E3"/>
    <w:rsid w:val="003317C4"/>
    <w:rsid w:val="00334227"/>
    <w:rsid w:val="00335A5E"/>
    <w:rsid w:val="003379B9"/>
    <w:rsid w:val="00343A7C"/>
    <w:rsid w:val="00345DCC"/>
    <w:rsid w:val="00350997"/>
    <w:rsid w:val="0036674A"/>
    <w:rsid w:val="003700BE"/>
    <w:rsid w:val="0037594B"/>
    <w:rsid w:val="00385243"/>
    <w:rsid w:val="00387194"/>
    <w:rsid w:val="00393B23"/>
    <w:rsid w:val="003A2372"/>
    <w:rsid w:val="003A7F73"/>
    <w:rsid w:val="003C465E"/>
    <w:rsid w:val="003D4F1B"/>
    <w:rsid w:val="003E3290"/>
    <w:rsid w:val="003E3D19"/>
    <w:rsid w:val="003E5B5E"/>
    <w:rsid w:val="003F0E44"/>
    <w:rsid w:val="003F643F"/>
    <w:rsid w:val="0040548C"/>
    <w:rsid w:val="0042539A"/>
    <w:rsid w:val="00425916"/>
    <w:rsid w:val="00431B77"/>
    <w:rsid w:val="004404F4"/>
    <w:rsid w:val="004450F8"/>
    <w:rsid w:val="0044646D"/>
    <w:rsid w:val="004553FD"/>
    <w:rsid w:val="00456583"/>
    <w:rsid w:val="004603BF"/>
    <w:rsid w:val="004658EF"/>
    <w:rsid w:val="004714BF"/>
    <w:rsid w:val="004831EC"/>
    <w:rsid w:val="004915D9"/>
    <w:rsid w:val="0049218E"/>
    <w:rsid w:val="00492957"/>
    <w:rsid w:val="00494B36"/>
    <w:rsid w:val="00494BC6"/>
    <w:rsid w:val="004B6EFE"/>
    <w:rsid w:val="004C5E87"/>
    <w:rsid w:val="004D1443"/>
    <w:rsid w:val="004D7519"/>
    <w:rsid w:val="004F05F7"/>
    <w:rsid w:val="004F0763"/>
    <w:rsid w:val="004F77D2"/>
    <w:rsid w:val="005029F3"/>
    <w:rsid w:val="005146E9"/>
    <w:rsid w:val="00517FCF"/>
    <w:rsid w:val="00524F11"/>
    <w:rsid w:val="00530B34"/>
    <w:rsid w:val="00547239"/>
    <w:rsid w:val="005672C2"/>
    <w:rsid w:val="00567BA4"/>
    <w:rsid w:val="00576090"/>
    <w:rsid w:val="00582992"/>
    <w:rsid w:val="00584AFD"/>
    <w:rsid w:val="005908ED"/>
    <w:rsid w:val="005B1187"/>
    <w:rsid w:val="005B64BD"/>
    <w:rsid w:val="005B703C"/>
    <w:rsid w:val="005B7DF6"/>
    <w:rsid w:val="005E0817"/>
    <w:rsid w:val="005E475A"/>
    <w:rsid w:val="005E6769"/>
    <w:rsid w:val="005F319D"/>
    <w:rsid w:val="00601601"/>
    <w:rsid w:val="006023F9"/>
    <w:rsid w:val="00602AEE"/>
    <w:rsid w:val="00612B5A"/>
    <w:rsid w:val="00613915"/>
    <w:rsid w:val="00616221"/>
    <w:rsid w:val="0063335C"/>
    <w:rsid w:val="006545E4"/>
    <w:rsid w:val="006741F3"/>
    <w:rsid w:val="00677799"/>
    <w:rsid w:val="006845B6"/>
    <w:rsid w:val="006A558D"/>
    <w:rsid w:val="006B58E9"/>
    <w:rsid w:val="006D51B3"/>
    <w:rsid w:val="006F557B"/>
    <w:rsid w:val="00707ED7"/>
    <w:rsid w:val="00723C18"/>
    <w:rsid w:val="00741D09"/>
    <w:rsid w:val="00750D36"/>
    <w:rsid w:val="007653AA"/>
    <w:rsid w:val="007659D3"/>
    <w:rsid w:val="007718C4"/>
    <w:rsid w:val="00773397"/>
    <w:rsid w:val="00776029"/>
    <w:rsid w:val="00787A64"/>
    <w:rsid w:val="007A373F"/>
    <w:rsid w:val="007B22BA"/>
    <w:rsid w:val="007C650F"/>
    <w:rsid w:val="007D1613"/>
    <w:rsid w:val="007E3D0E"/>
    <w:rsid w:val="007E7B8B"/>
    <w:rsid w:val="007F1770"/>
    <w:rsid w:val="007F3C42"/>
    <w:rsid w:val="0080378B"/>
    <w:rsid w:val="008053E8"/>
    <w:rsid w:val="00811F6D"/>
    <w:rsid w:val="00812214"/>
    <w:rsid w:val="00826F04"/>
    <w:rsid w:val="00831808"/>
    <w:rsid w:val="00832B46"/>
    <w:rsid w:val="00834EE5"/>
    <w:rsid w:val="0085098C"/>
    <w:rsid w:val="00854481"/>
    <w:rsid w:val="00862098"/>
    <w:rsid w:val="008652CE"/>
    <w:rsid w:val="008672AB"/>
    <w:rsid w:val="0087346D"/>
    <w:rsid w:val="0089513A"/>
    <w:rsid w:val="00896276"/>
    <w:rsid w:val="008B3983"/>
    <w:rsid w:val="008E0F6D"/>
    <w:rsid w:val="008F34F8"/>
    <w:rsid w:val="00902BDE"/>
    <w:rsid w:val="00907805"/>
    <w:rsid w:val="00910C6A"/>
    <w:rsid w:val="009167F9"/>
    <w:rsid w:val="009231D8"/>
    <w:rsid w:val="009269C4"/>
    <w:rsid w:val="00937C0C"/>
    <w:rsid w:val="0094129B"/>
    <w:rsid w:val="00942887"/>
    <w:rsid w:val="00943DC2"/>
    <w:rsid w:val="00944E04"/>
    <w:rsid w:val="009523B5"/>
    <w:rsid w:val="00955464"/>
    <w:rsid w:val="00955EA4"/>
    <w:rsid w:val="009607EF"/>
    <w:rsid w:val="00962160"/>
    <w:rsid w:val="00963B30"/>
    <w:rsid w:val="009720C7"/>
    <w:rsid w:val="00973E60"/>
    <w:rsid w:val="00976B6F"/>
    <w:rsid w:val="00981232"/>
    <w:rsid w:val="00991001"/>
    <w:rsid w:val="009A5DB6"/>
    <w:rsid w:val="009C6025"/>
    <w:rsid w:val="009D298A"/>
    <w:rsid w:val="009D5326"/>
    <w:rsid w:val="009E192E"/>
    <w:rsid w:val="009E1D58"/>
    <w:rsid w:val="009E2934"/>
    <w:rsid w:val="009E3AD5"/>
    <w:rsid w:val="009F4A53"/>
    <w:rsid w:val="00A07FB5"/>
    <w:rsid w:val="00A13E52"/>
    <w:rsid w:val="00A1460B"/>
    <w:rsid w:val="00A174D9"/>
    <w:rsid w:val="00A248BE"/>
    <w:rsid w:val="00A24F77"/>
    <w:rsid w:val="00A319AA"/>
    <w:rsid w:val="00A34C95"/>
    <w:rsid w:val="00A7029E"/>
    <w:rsid w:val="00A756EC"/>
    <w:rsid w:val="00A80C73"/>
    <w:rsid w:val="00AA369E"/>
    <w:rsid w:val="00AB3155"/>
    <w:rsid w:val="00AC0B24"/>
    <w:rsid w:val="00AC1B19"/>
    <w:rsid w:val="00AD1F8C"/>
    <w:rsid w:val="00AD7A9C"/>
    <w:rsid w:val="00AE2DD3"/>
    <w:rsid w:val="00AE3028"/>
    <w:rsid w:val="00AF1842"/>
    <w:rsid w:val="00AF1E8E"/>
    <w:rsid w:val="00AF378F"/>
    <w:rsid w:val="00AF754D"/>
    <w:rsid w:val="00B055EE"/>
    <w:rsid w:val="00B06A4B"/>
    <w:rsid w:val="00B133E7"/>
    <w:rsid w:val="00B14ADF"/>
    <w:rsid w:val="00B20099"/>
    <w:rsid w:val="00B25153"/>
    <w:rsid w:val="00B25976"/>
    <w:rsid w:val="00B31175"/>
    <w:rsid w:val="00B3274A"/>
    <w:rsid w:val="00B337F0"/>
    <w:rsid w:val="00B42B30"/>
    <w:rsid w:val="00B4313C"/>
    <w:rsid w:val="00B535C7"/>
    <w:rsid w:val="00B57CDB"/>
    <w:rsid w:val="00B6208E"/>
    <w:rsid w:val="00B700CC"/>
    <w:rsid w:val="00B71DE3"/>
    <w:rsid w:val="00B81734"/>
    <w:rsid w:val="00B9750B"/>
    <w:rsid w:val="00BA006F"/>
    <w:rsid w:val="00BB308F"/>
    <w:rsid w:val="00BB3961"/>
    <w:rsid w:val="00BC35CC"/>
    <w:rsid w:val="00BC5204"/>
    <w:rsid w:val="00BC5E89"/>
    <w:rsid w:val="00BD1602"/>
    <w:rsid w:val="00BD3994"/>
    <w:rsid w:val="00BE6C69"/>
    <w:rsid w:val="00BF1870"/>
    <w:rsid w:val="00C003F8"/>
    <w:rsid w:val="00C052AD"/>
    <w:rsid w:val="00C12689"/>
    <w:rsid w:val="00C167E2"/>
    <w:rsid w:val="00C17714"/>
    <w:rsid w:val="00C22A42"/>
    <w:rsid w:val="00C24C69"/>
    <w:rsid w:val="00C25661"/>
    <w:rsid w:val="00C43620"/>
    <w:rsid w:val="00C45D2F"/>
    <w:rsid w:val="00C506FA"/>
    <w:rsid w:val="00C52E58"/>
    <w:rsid w:val="00C53B59"/>
    <w:rsid w:val="00C631EB"/>
    <w:rsid w:val="00C8657E"/>
    <w:rsid w:val="00C87953"/>
    <w:rsid w:val="00C90D67"/>
    <w:rsid w:val="00C91522"/>
    <w:rsid w:val="00CA14C7"/>
    <w:rsid w:val="00CA1A52"/>
    <w:rsid w:val="00CA5261"/>
    <w:rsid w:val="00CA67EA"/>
    <w:rsid w:val="00CB2637"/>
    <w:rsid w:val="00CB5387"/>
    <w:rsid w:val="00CB55D9"/>
    <w:rsid w:val="00CB63B5"/>
    <w:rsid w:val="00CD4627"/>
    <w:rsid w:val="00CD4973"/>
    <w:rsid w:val="00CD64D0"/>
    <w:rsid w:val="00CF47F2"/>
    <w:rsid w:val="00D024A5"/>
    <w:rsid w:val="00D0515A"/>
    <w:rsid w:val="00D05C27"/>
    <w:rsid w:val="00D0784E"/>
    <w:rsid w:val="00D178D4"/>
    <w:rsid w:val="00D208AF"/>
    <w:rsid w:val="00D21DF3"/>
    <w:rsid w:val="00D26C31"/>
    <w:rsid w:val="00D33C00"/>
    <w:rsid w:val="00D40102"/>
    <w:rsid w:val="00D43AFD"/>
    <w:rsid w:val="00D551A5"/>
    <w:rsid w:val="00D62F2E"/>
    <w:rsid w:val="00D62F91"/>
    <w:rsid w:val="00D67291"/>
    <w:rsid w:val="00D71FCB"/>
    <w:rsid w:val="00D87D7E"/>
    <w:rsid w:val="00D90CE4"/>
    <w:rsid w:val="00D921C1"/>
    <w:rsid w:val="00DA2690"/>
    <w:rsid w:val="00DA61A3"/>
    <w:rsid w:val="00DC1C1B"/>
    <w:rsid w:val="00DE6263"/>
    <w:rsid w:val="00DE628E"/>
    <w:rsid w:val="00DF7FF1"/>
    <w:rsid w:val="00E118B4"/>
    <w:rsid w:val="00E23020"/>
    <w:rsid w:val="00E31A7B"/>
    <w:rsid w:val="00E50656"/>
    <w:rsid w:val="00E52126"/>
    <w:rsid w:val="00E55CA0"/>
    <w:rsid w:val="00E66AD3"/>
    <w:rsid w:val="00E67325"/>
    <w:rsid w:val="00E76B53"/>
    <w:rsid w:val="00E8038F"/>
    <w:rsid w:val="00E87719"/>
    <w:rsid w:val="00E9230A"/>
    <w:rsid w:val="00E92B84"/>
    <w:rsid w:val="00EB7ADA"/>
    <w:rsid w:val="00EB7D97"/>
    <w:rsid w:val="00ED721F"/>
    <w:rsid w:val="00EF4495"/>
    <w:rsid w:val="00F027E9"/>
    <w:rsid w:val="00F126F2"/>
    <w:rsid w:val="00F23AF9"/>
    <w:rsid w:val="00F30C89"/>
    <w:rsid w:val="00F36C17"/>
    <w:rsid w:val="00F43E5B"/>
    <w:rsid w:val="00F44F45"/>
    <w:rsid w:val="00F5607A"/>
    <w:rsid w:val="00F64D76"/>
    <w:rsid w:val="00F750FE"/>
    <w:rsid w:val="00F751A5"/>
    <w:rsid w:val="00F75BA8"/>
    <w:rsid w:val="00F81B89"/>
    <w:rsid w:val="00F82C21"/>
    <w:rsid w:val="00F91D84"/>
    <w:rsid w:val="00F92A87"/>
    <w:rsid w:val="00F95D5F"/>
    <w:rsid w:val="00FA6BDF"/>
    <w:rsid w:val="00FC0778"/>
    <w:rsid w:val="00FC379D"/>
    <w:rsid w:val="00FC37B1"/>
    <w:rsid w:val="00FD2C9E"/>
    <w:rsid w:val="00FE29F7"/>
    <w:rsid w:val="00FF33EE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8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8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0E440-715C-4661-AB34-EFE5D7BA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006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11</cp:revision>
  <dcterms:created xsi:type="dcterms:W3CDTF">2024-02-15T06:21:00Z</dcterms:created>
  <dcterms:modified xsi:type="dcterms:W3CDTF">2024-02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a027645f5d2234767410d7851a837a41b05d577e4b9dc376bfe9dc89de44d2</vt:lpwstr>
  </property>
</Properties>
</file>